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Dietitian</w:t>
      </w:r>
      <w:r>
        <w:t xml:space="preserve"> </w:t>
      </w:r>
      <w:r>
        <w:t xml:space="preserve">Position</w:t>
      </w:r>
      <w:r>
        <w:t xml:space="preserve"> </w:t>
      </w:r>
      <w:r>
        <w:t xml:space="preserve">-</w:t>
      </w:r>
      <w:r>
        <w:t xml:space="preserve"> </w:t>
      </w:r>
      <w:r>
        <w:t xml:space="preserve">Colombia</w:t>
      </w:r>
      <w:r>
        <w:t xml:space="preserve"> </w:t>
      </w:r>
      <w:r>
        <w:t xml:space="preserve">Bogotá</w:t>
      </w:r>
    </w:p>
    <w:bookmarkStart w:id="20" w:name="X98b73930a7f3052f9d4f0b5d0ffe32f593e9574"/>
    <w:p>
      <w:pPr>
        <w:pStyle w:val="Heading1"/>
      </w:pPr>
      <w:r>
        <w:t xml:space="preserve">Cover Letter for Dietitian Position – [Your Name]</w:t>
      </w:r>
    </w:p>
    <w:p>
      <w:pPr>
        <w:pStyle w:val="FirstParagraph"/>
      </w:pPr>
      <w:r>
        <w:t xml:space="preserve">[Your Address]</w:t>
      </w:r>
      <w:r>
        <w:br/>
      </w:r>
      <w:r>
        <w:t xml:space="preserve">[City, State, ZIP Code]</w:t>
      </w:r>
      <w:r>
        <w:br/>
      </w:r>
      <w:r>
        <w:t xml:space="preserve">[Email Address] | [Phone Number]</w:t>
      </w:r>
      <w:r>
        <w:br/>
      </w:r>
      <w:r>
        <w:t xml:space="preserve">[Date]</w:t>
      </w:r>
    </w:p>
    <w:p>
      <w:pPr>
        <w:pStyle w:val="BodyText"/>
      </w:pPr>
      <w:r>
        <w:rPr>
          <w:bCs/>
          <w:b/>
        </w:rPr>
        <w:t xml:space="preserve">[Recipient's Name]</w:t>
      </w:r>
      <w:r>
        <w:br/>
      </w:r>
      <w:r>
        <w:t xml:space="preserve">[Company Name]</w:t>
      </w:r>
      <w:r>
        <w:br/>
      </w:r>
      <w:r>
        <w:t xml:space="preserve">[Company Address]</w:t>
      </w:r>
      <w:r>
        <w:br/>
      </w:r>
      <w:r>
        <w:t xml:space="preserve">Bogotá, Colombia</w:t>
      </w:r>
    </w:p>
    <w:p>
      <w:pPr>
        <w:pStyle w:val="BodyText"/>
      </w:pPr>
      <w:r>
        <w:t xml:space="preserve">Dear [Hiring Manager or Department Name],</w:t>
      </w:r>
    </w:p>
    <w:p>
      <w:pPr>
        <w:pStyle w:val="BodyText"/>
      </w:pPr>
      <w:r>
        <w:t xml:space="preserve">I am writing to express my sincere interest in the Dietitian position at your esteemed organization in Bogotá, Colombia. As a passionate and dedicated dietitian with a deep understanding of nutritional science and its transformative impact on public health, I am eager to contribute my expertise to support the mission of [Company Name] while addressing the unique health challenges and cultural nuances of Bogotá’s diverse population. With my academic background, professional experience, and commitment to fostering wellness in communities, I am confident that I can make a meaningful contribution to your team.</w:t>
      </w:r>
    </w:p>
    <w:p>
      <w:pPr>
        <w:pStyle w:val="BodyText"/>
      </w:pPr>
      <w:r>
        <w:t xml:space="preserve">My journey as a Dietitian began during my studies at [University Name], where I earned a degree in Nutrition and Food Sciences with a specialization in Public Health. This foundation was further strengthened through hands-on experience working in clinical and community settings, including collaborations with local health centers and NGOs focused on improving dietary habits across different socioeconomic groups. In Colombia, where nutrition-related issues such as obesity, diabetes, and malnutrition are pressing concerns, I have developed a strong focus on culturally sensitive dietary interventions that align with the traditional foods and lifestyles of Bogotá’s residents. My ability to bridge scientific knowledge with practical applications has allowed me to design meal plans that are not only effective but also deeply rooted in the cultural context of the communities I serve.</w:t>
      </w:r>
    </w:p>
    <w:p>
      <w:pPr>
        <w:pStyle w:val="BodyText"/>
      </w:pPr>
      <w:r>
        <w:t xml:space="preserve">One of my most rewarding experiences as a Dietitian was working with a nonprofit organization in Bogotá that aimed to combat childhood obesity through educational programs and family-based nutrition counseling. By collaborating with local schools and community leaders, we implemented initiatives that emphasized whole foods, portion control, and physical activity. This project not only improved the health outcomes of over 500 children but also raised awareness about the importance of preventive care in a region where access to quality healthcare remains a challenge. My work in this capacity highlighted my ability to adapt to diverse environments, communicate effectively with stakeholders at all levels, and develop sustainable solutions that address both individual and systemic health barriers.</w:t>
      </w:r>
    </w:p>
    <w:p>
      <w:pPr>
        <w:pStyle w:val="BodyText"/>
      </w:pPr>
      <w:r>
        <w:t xml:space="preserve">In addition to my clinical experience, I have extensive knowledge of the latest nutritional research and dietary guidelines tailored for Latin American populations. This expertise is particularly valuable in Bogotá, where the convergence of traditional Colombian cuisine with global trends necessitates a nuanced approach to dietary counseling. For example, I have worked closely with patients to incorporate indigenous ingredients like quinoa, amaranth, and ají into their diets while addressing modern health concerns such as high cholesterol or diabetes. My fluency in Spanish and cultural awareness of Bogotá’s regional diversity further enable me to connect with clients on a personal level, ensuring that my recommendations are both practical and respectful of their lifestyles.</w:t>
      </w:r>
    </w:p>
    <w:p>
      <w:pPr>
        <w:pStyle w:val="BodyText"/>
      </w:pPr>
      <w:r>
        <w:t xml:space="preserve">What sets me apart as a Dietitian is my unwavering commitment to holistic wellness. I believe that nutrition is not just about individual choices but also about creating supportive environments that promote healthy living. In Bogotá, where urbanization and fast-paced lifestyles often lead to poor dietary habits, I have focused on empowering individuals through education and community engagement. Whether it’s conducting workshops on balanced eating or partnering with local businesses to offer healthier food options, I strive to make a lasting impact beyond one-on-one consultations. This proactive approach aligns with the values of [Company Name], and I am excited about the opportunity to contribute my skills to your initiatives.</w:t>
      </w:r>
    </w:p>
    <w:p>
      <w:pPr>
        <w:pStyle w:val="BodyText"/>
      </w:pPr>
      <w:r>
        <w:t xml:space="preserve">I am particularly drawn to this position in Bogotá because of the city’s dynamic healthcare landscape and its potential for innovation in nutrition education. The growing demand for dietitians who can navigate both public health challenges and private sector opportunities makes this role an ideal fit for my career goals. I am eager to bring my expertise in clinical nutrition, community outreach, and cultural competence to support your organization’s vision of improving health outcomes across Colombia.</w:t>
      </w:r>
    </w:p>
    <w:p>
      <w:pPr>
        <w:pStyle w:val="BodyText"/>
      </w:pPr>
      <w:r>
        <w:t xml:space="preserve">Thank you for considering my application. I would be honored to discuss how my background, skills, and passion for dietetics align with the needs of your team. I am available at [Your Phone Number] or [Your Email Address] and am happy to accommodate an interview at your convenience. I look forward to the possibility of contributing to the continued success of [Company Name] in Bogotá.</w:t>
      </w:r>
    </w:p>
    <w:p>
      <w:pPr>
        <w:pStyle w:val="BodyText"/>
      </w:pPr>
      <w:r>
        <w:t xml:space="preserve">Sincerely,</w:t>
      </w:r>
      <w:r>
        <w:br/>
      </w: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Dietitian Position - Colombia Bogotá</dc:title>
  <dc:creator/>
  <dc:language>en</dc:language>
  <cp:keywords/>
  <dcterms:created xsi:type="dcterms:W3CDTF">2026-07-23T22:48:20Z</dcterms:created>
  <dcterms:modified xsi:type="dcterms:W3CDTF">2026-07-23T22:48:20Z</dcterms:modified>
</cp:coreProperties>
</file>

<file path=docProps/custom.xml><?xml version="1.0" encoding="utf-8"?>
<Properties xmlns="http://schemas.openxmlformats.org/officeDocument/2006/custom-properties" xmlns:vt="http://schemas.openxmlformats.org/officeDocument/2006/docPropsVTypes"/>
</file>